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ADD6C" w14:textId="27530E07" w:rsidR="002642CE" w:rsidRPr="002642CE" w:rsidRDefault="00956D13" w:rsidP="006536E5">
      <w:pPr>
        <w:pStyle w:val="Hyperlinks"/>
      </w:pPr>
      <w:r>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2A1502">
        <w:t xml:space="preserve"> </w:t>
      </w:r>
      <w:r w:rsidR="002A1502">
        <w:rPr>
          <w:noProof/>
          <w:lang w:eastAsia="en-GB"/>
        </w:rPr>
        <w:drawing>
          <wp:anchor distT="0" distB="0" distL="114300" distR="114300" simplePos="0" relativeHeight="251679744" behindDoc="1" locked="1" layoutInCell="1" allowOverlap="1" wp14:anchorId="384DDBA4" wp14:editId="534C6FB2">
            <wp:simplePos x="0" y="0"/>
            <wp:positionH relativeFrom="margin">
              <wp:align>left</wp:align>
            </wp:positionH>
            <wp:positionV relativeFrom="margin">
              <wp:align>top</wp:align>
            </wp:positionV>
            <wp:extent cx="2067560" cy="840105"/>
            <wp:effectExtent l="0" t="0" r="8890" b="0"/>
            <wp:wrapNone/>
            <wp:docPr id="11" name="Picture 7" descr="Chenderit School Logo - Lion v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nderit School Logo - Lion v2.em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67560" cy="8401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3D6CE6" w14:textId="77777777" w:rsidR="002642CE" w:rsidRDefault="002642CE" w:rsidP="006536E5">
      <w:pPr>
        <w:pStyle w:val="Heading1"/>
      </w:pPr>
    </w:p>
    <w:p w14:paraId="07BC0195" w14:textId="77777777" w:rsidR="002A1502" w:rsidRDefault="002A1502" w:rsidP="006536E5">
      <w:pPr>
        <w:pStyle w:val="Heading1"/>
      </w:pPr>
      <w:r>
        <w:t>CHENDERIT SCHOOL</w:t>
      </w:r>
    </w:p>
    <w:p w14:paraId="6D3719A6" w14:textId="304CA754"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54AFBD8F" w:rsidR="00A6613D" w:rsidRPr="00132957" w:rsidRDefault="00A6613D" w:rsidP="00132957">
            <w:pPr>
              <w:spacing w:before="80" w:after="80"/>
              <w:jc w:val="left"/>
              <w:rPr>
                <w:color w:val="1381BE"/>
              </w:rPr>
            </w:pPr>
            <w:r w:rsidRPr="00A6613D">
              <w:rPr>
                <w:color w:val="1381BE"/>
              </w:rPr>
              <w:t>Qualifications obtained</w:t>
            </w:r>
            <w:r w:rsidR="00C10F7E">
              <w:rPr>
                <w:color w:val="1381BE"/>
              </w:rPr>
              <w:t>, with grades</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CAC1EA5"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rovide on this application form. Further information is available in our</w:t>
      </w:r>
      <w:r w:rsidR="00C10F7E">
        <w:rPr>
          <w:color w:val="2F3033"/>
        </w:rPr>
        <w:t xml:space="preserve"> Privacy Notice and Data Protection Policy (Retention Schedule) which can be found on our website, </w:t>
      </w:r>
      <w:r w:rsidR="00C10F7E" w:rsidRPr="00C10F7E">
        <w:rPr>
          <w:color w:val="2F3033"/>
        </w:rPr>
        <w:t>www.chenderit.nort</w:t>
      </w:r>
      <w:r w:rsidR="00C10F7E">
        <w:rPr>
          <w:color w:val="2F3033"/>
        </w:rPr>
        <w:t>hants.sch.uk/school-policies.</w:t>
      </w:r>
    </w:p>
    <w:p w14:paraId="0907598F" w14:textId="70A14DBD"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C10F7E">
        <w:rPr>
          <w:color w:val="2F3033"/>
        </w:rPr>
        <w:t xml:space="preserve">Mrs </w:t>
      </w:r>
      <w:r w:rsidR="00404F14">
        <w:rPr>
          <w:color w:val="2F3033"/>
        </w:rPr>
        <w:t>N Barlow</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00C10F7E">
        <w:t xml:space="preserve">email </w:t>
      </w:r>
      <w:hyperlink r:id="rId11" w:history="1">
        <w:r w:rsidR="00404F14" w:rsidRPr="00D46DC6">
          <w:rPr>
            <w:rStyle w:val="Hyperlink"/>
          </w:rPr>
          <w:t>nbarlow@chenderit.net</w:t>
        </w:r>
      </w:hyperlink>
      <w:r w:rsidR="00C10F7E">
        <w:t>, or by telephone 01295 711567.</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w:t>
      </w:r>
      <w:bookmarkStart w:id="0" w:name="_GoBack"/>
      <w:bookmarkEnd w:id="0"/>
      <w:r w:rsidR="00CC732D" w:rsidRPr="00D010DE">
        <w:rPr>
          <w:color w:val="2F3033"/>
        </w:rPr>
        <w:t xml:space="preserve">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2"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A1502"/>
    <w:rsid w:val="002B084D"/>
    <w:rsid w:val="002B2B53"/>
    <w:rsid w:val="002B42B3"/>
    <w:rsid w:val="00301E2E"/>
    <w:rsid w:val="003074EE"/>
    <w:rsid w:val="00326D06"/>
    <w:rsid w:val="00394E4E"/>
    <w:rsid w:val="003A2B22"/>
    <w:rsid w:val="003C6887"/>
    <w:rsid w:val="003D3A3C"/>
    <w:rsid w:val="003D4A04"/>
    <w:rsid w:val="00404F1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10F7E"/>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barlow@chenderit.net"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54DDE-0D0A-4126-939C-E7B1AA3FA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008</Words>
  <Characters>1144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oanne Davies</cp:lastModifiedBy>
  <cp:revision>2</cp:revision>
  <cp:lastPrinted>2020-12-01T10:09:00Z</cp:lastPrinted>
  <dcterms:created xsi:type="dcterms:W3CDTF">2021-01-27T08:10:00Z</dcterms:created>
  <dcterms:modified xsi:type="dcterms:W3CDTF">2021-01-27T08:10:00Z</dcterms:modified>
</cp:coreProperties>
</file>